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o the Scholarship Committee,</w:t>
      </w:r>
    </w:p>
    <w:p>
      <w:pPr>
        <w:pStyle w:val="BodyText"/>
      </w:pPr>
      <w:r>
        <w:t xml:space="preserve">Brisbane International Education Foundation</w:t>
      </w:r>
    </w:p>
    <w:p>
      <w:pPr>
        <w:pStyle w:val="BodyText"/>
      </w:pPr>
      <w:r>
        <w:t xml:space="preserve">Level 10, The QUT Building</w:t>
      </w:r>
    </w:p>
    <w:p>
      <w:pPr>
        <w:pStyle w:val="BodyText"/>
      </w:pPr>
      <w:r>
        <w:t xml:space="preserve">300 George Street, Brisbane QLD 4000</w:t>
      </w:r>
    </w:p>
    <w:bookmarkStart w:id="21" w:name="X56d2a61b3fa5a012d03bfb8320abc84c2dbb208"/>
    <w:p>
      <w:pPr>
        <w:pStyle w:val="Heading2"/>
      </w:pPr>
      <w:r>
        <w:t xml:space="preserve">Subject: Application for International Student Scholarship at Queensland University of Technology</w:t>
      </w:r>
    </w:p>
    <w:p>
      <w:pPr>
        <w:pStyle w:val="FirstParagraph"/>
      </w:pPr>
      <w:r>
        <w:t xml:space="preserve">Dear Esteemed Scholarship Committee,</w:t>
      </w:r>
    </w:p>
    <w:p>
      <w:pPr>
        <w:pStyle w:val="BodyText"/>
      </w:pPr>
      <w:r>
        <w:t xml:space="preserve">It is with profound enthusiasm and meticulous preparation that I submit my Scholarship Application Letter for the prestigious International Student Excellence Award at Queensland University of Technology (QUT) in Australia Brisbane. My name is Mason Thompson, a 21-year-old academic scholar from Toronto, Canada, whose life mission has been intricately woven with the pursuit of sustainable urban development—a field where Australia Brisbane stands as a global beacon of innovation and environmental stewardship.</w:t>
      </w:r>
    </w:p>
    <w:p>
      <w:pPr>
        <w:pStyle w:val="BodyText"/>
      </w:pPr>
      <w:r>
        <w:t xml:space="preserve">Throughout my undergraduate studies in Environmental Science at the University of Toronto, I have consistently ranked in the top 5% of my cohort while spearheading community projects that directly align with QUT's vision for Brisbane as a "living laboratory" for sustainable city solutions. My research on urban heat island mitigation strategies earned me recognition at the Canadian Environmental Innovation Summit, where I presented alongside experts from Melbourne and Sydney. This experience crystallized my conviction that Australia Brisbane offers an unparalleled ecosystem to advance my academic and professional trajectory—particularly through QUT's Centre for Water and Development, which is positioned at the forefront of climate-responsive urban planning.</w:t>
      </w:r>
    </w:p>
    <w:p>
      <w:pPr>
        <w:pStyle w:val="BodyText"/>
      </w:pPr>
      <w:r>
        <w:t xml:space="preserve">What compels me most deeply about pursuing studies in Australia Brisbane is not merely its academic reputation, but its tangible commitment to transforming theoretical knowledge into community impact. I have closely followed how Brisbane City Council's "2041 Strategy" integrates green infrastructure with social equity—a vision that resonates profoundly with my own work developing low-cost cooling solutions for marginalized neighborhoods in Toronto. In Australia Brisbane, I would gain direct access to the city's urban heat mapping project and the Sustainable Cities Research Institute, enabling me to contribute meaningfully to Brisbane's journey toward becoming a carbon-neutral metropolis by 2030. This scholarship represents not just financial support, but an invitation into a vibrant knowledge community where my work can directly serve both my academic growth and Brisbane's evolving urban landscape.</w:t>
      </w:r>
    </w:p>
    <w:p>
      <w:pPr>
        <w:pStyle w:val="BodyText"/>
      </w:pPr>
      <w:r>
        <w:t xml:space="preserve">My academic record reflects rigorous dedication: I graduated with Honors (First Class) while maintaining a 3.87/4.0 GPA, authored two peer-reviewed papers on microclimate adaptation strategies, and led a student coalition that secured $50,000 in funding for Toronto's "Cool Block" initiative—a project reducing neighborhood temperatures by 4°C during heatwaves. However, the financial realities of relocating to Australia Brisbane present significant challenges. My family's modest income as educators cannot cover the full tuition (approximately AUD $48,500 annually) and living expenses in Brisbane without substantial support. The International Student Scholarship would alleviate this burden, allowing me to fully immerse myself in QUT's curriculum rather than diverting energy toward part-time work—a critical consideration for a scholarship recipient whose primary focus must be academic excellence.</w:t>
      </w:r>
    </w:p>
    <w:p>
      <w:pPr>
        <w:pStyle w:val="BodyText"/>
      </w:pPr>
      <w:r>
        <w:t xml:space="preserve">My proposed research under Dr. Elena Petrova at QUT will examine the socio-technical integration of green roofs in Brisbane's public housing complexes, directly addressing the city's 2023 Urban Cooling Action Plan. This work extends beyond my thesis; it aligns with the Department of Environment and Science's priority to "ensure all Brisbane residents benefit from climate-resilient infrastructure." I have already secured preliminary agreements with Brisbane City Council's Urban Renewal Office for data access, demonstrating my proactive approach. In Australia Brisbane, I will not simply study—I will collaborate, innovate, and contribute to the very systems that make this city a model for global urban sustainability.</w:t>
      </w:r>
    </w:p>
    <w:p>
      <w:pPr>
        <w:pStyle w:val="BodyText"/>
      </w:pPr>
      <w:r>
        <w:t xml:space="preserve">What sets Mason Thompson apart is my unique ability to translate complex environmental science into actionable community solutions. During my internship with Toronto's Environmental Health Division, I developed an interactive digital toolkit adopted by 12 municipal parks departments to predict heat-related health risks. This experience taught me that transformative change requires bridging academic rigor with on-the-ground implementation—a philosophy I will carry into Brisbane's dynamic urban environment. My proposed project in Australia Brisbane would generate replicable frameworks for cities worldwide, particularly those facing similar climate pressures as Brisbane’s subtropical metropolis.</w:t>
      </w:r>
    </w:p>
    <w:p>
      <w:pPr>
        <w:pStyle w:val="BodyText"/>
      </w:pPr>
      <w:r>
        <w:t xml:space="preserve">I have researched extensively the cultural fabric of Australia Brisbane and am deeply inspired by its Indigenous-led sustainability initiatives like the "Brisbane City Council's Reconciliation Action Plan." I am committed to engaging respectfully with Traditional Owners and contributing to local communities through QUT's volunteer programs. This scholarship would empower me to honor Brisbane’s legacy while advancing my own vision: that cities can be both resilient and just.</w:t>
      </w:r>
    </w:p>
    <w:p>
      <w:pPr>
        <w:pStyle w:val="BodyText"/>
      </w:pPr>
      <w:r>
        <w:t xml:space="preserve">The significance of this Scholarship Application Letter extends beyond personal ambition—it embodies a promise. I pledge to become an ambassador for Australian higher education, mentoring future international students at QUT while sharing Canada's perspectives on climate justice. Upon graduation, I will return to Toronto with Brisbane-acquired expertise to establish a cross-border urban resilience hub, fostering partnerships between Canadian and Australian municipalities. This ripple effect is why the International Student Scholarship represents more than financial aid—it is an investment in global environmental leadership.</w:t>
      </w:r>
    </w:p>
    <w:p>
      <w:pPr>
        <w:pStyle w:val="BodyText"/>
      </w:pPr>
      <w:r>
        <w:t xml:space="preserve">My enclosures include transcripts, research abstracts, letters of recommendation from Dr. Aris Thorne (Professor of Urban Ecology at University of Toronto) and Mr. David Chen (Director, Toronto Environmental Health Division), and a detailed budget proposal demonstrating how the scholarship would be utilized exclusively for academic pursuits in Australia Brisbane.</w:t>
      </w:r>
    </w:p>
    <w:p>
      <w:pPr>
        <w:pStyle w:val="BodyText"/>
      </w:pPr>
      <w:r>
        <w:t xml:space="preserve">I am eager to contribute my passion for sustainable cities to QUT’s pioneering research community. I respectfully request the opportunity to discuss how my background as Mason Thompson aligns with your mission during an interview at your convenience. Thank you for considering this Scholarship Application Letter—a document representing years of dedication, vision, and unwavering commitment to building a greener future in Australia Brisbane.</w:t>
      </w:r>
    </w:p>
    <w:p>
      <w:pPr>
        <w:pStyle w:val="BodyText"/>
      </w:pPr>
      <w:r>
        <w:t xml:space="preserve">Sincerely,</w:t>
      </w:r>
    </w:p>
    <w:bookmarkStart w:id="20" w:name="mason-thompson"/>
    <w:p>
      <w:pPr>
        <w:pStyle w:val="Heading3"/>
      </w:pPr>
      <w:r>
        <w:t xml:space="preserve">Mason Thompson</w:t>
      </w:r>
    </w:p>
    <w:p>
      <w:pPr>
        <w:pStyle w:val="FirstParagraph"/>
      </w:pPr>
      <w:r>
        <w:t xml:space="preserve">Student ID: QUT-789456</w:t>
      </w:r>
    </w:p>
    <w:p>
      <w:pPr>
        <w:pStyle w:val="BodyText"/>
      </w:pPr>
      <w:r>
        <w:t xml:space="preserve">Phone: +1 (416) 555-0198 | Email: mason.thompson@utoronto.ca</w:t>
      </w:r>
    </w:p>
    <w:p>
      <w:pPr>
        <w:pStyle w:val="BodyText"/>
      </w:pPr>
      <w:r>
        <w:t xml:space="preserve">Address: 24 Oak Street, Toronto, ON M3J 2N3, Canada</w:t>
      </w:r>
    </w:p>
    <w:bookmarkEnd w:id="20"/>
    <w:p>
      <w:pPr>
        <w:pStyle w:val="BodyText"/>
      </w:pPr>
      <w:r>
        <w:t xml:space="preserve">Note: This Scholarship Application Letter exceeds 850 words. It emphasizes Mason's academic alignment with Brisbane's urban sustainability goals, demonstrates financial need specific to Australia Brisbane costs, and integrates required keywords naturally while maintaining formal scholarship standa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5-12-16T08:44:58Z</dcterms:created>
  <dcterms:modified xsi:type="dcterms:W3CDTF">2025-12-16T08:44:58Z</dcterms:modified>
</cp:coreProperties>
</file>

<file path=docProps/custom.xml><?xml version="1.0" encoding="utf-8"?>
<Properties xmlns="http://schemas.openxmlformats.org/officeDocument/2006/custom-properties" xmlns:vt="http://schemas.openxmlformats.org/officeDocument/2006/docPropsVTypes"/>
</file>